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DF1E9"/>
  <w:body>
    <w:p w14:paraId="7B7C56DF" w14:textId="77777777" w:rsidR="00E96BFE" w:rsidRDefault="00E96BFE" w:rsidP="009C167D">
      <w:pPr>
        <w:jc w:val="center"/>
        <w:rPr>
          <w:b/>
        </w:rPr>
      </w:pPr>
      <w:bookmarkStart w:id="0" w:name="_GoBack"/>
      <w:bookmarkEnd w:id="0"/>
    </w:p>
    <w:p w14:paraId="76CADF94" w14:textId="77777777" w:rsidR="00DC35D9" w:rsidRDefault="009C167D" w:rsidP="00DC35D9">
      <w:pPr>
        <w:spacing w:after="0" w:line="240" w:lineRule="auto"/>
        <w:jc w:val="center"/>
        <w:rPr>
          <w:b/>
          <w:color w:val="984806" w:themeColor="accent6" w:themeShade="80"/>
          <w:sz w:val="34"/>
        </w:rPr>
      </w:pPr>
      <w:r w:rsidRPr="00DC1F2C">
        <w:rPr>
          <w:b/>
          <w:color w:val="984806" w:themeColor="accent6" w:themeShade="80"/>
          <w:sz w:val="34"/>
        </w:rPr>
        <w:t>PUBLICATION</w:t>
      </w:r>
      <w:r w:rsidR="00DC1F2C">
        <w:rPr>
          <w:b/>
          <w:color w:val="984806" w:themeColor="accent6" w:themeShade="80"/>
          <w:sz w:val="34"/>
        </w:rPr>
        <w:t xml:space="preserve"> DETAILS</w:t>
      </w:r>
      <w:r w:rsidR="00426990">
        <w:rPr>
          <w:b/>
          <w:color w:val="984806" w:themeColor="accent6" w:themeShade="80"/>
          <w:sz w:val="34"/>
        </w:rPr>
        <w:t xml:space="preserve"> </w:t>
      </w:r>
    </w:p>
    <w:p w14:paraId="50A2AF14" w14:textId="26BFCB0A" w:rsidR="00E85E1B" w:rsidRDefault="00E85E1B" w:rsidP="00E85E1B">
      <w:pPr>
        <w:spacing w:after="0" w:line="240" w:lineRule="auto"/>
        <w:rPr>
          <w:color w:val="984806" w:themeColor="accent6" w:themeShade="80"/>
          <w:sz w:val="30"/>
        </w:rPr>
      </w:pPr>
      <w:r>
        <w:rPr>
          <w:color w:val="984806" w:themeColor="accent6" w:themeShade="80"/>
          <w:sz w:val="30"/>
        </w:rPr>
        <w:t xml:space="preserve">Name of the PhD scholar: </w:t>
      </w:r>
    </w:p>
    <w:p w14:paraId="26DCF33C" w14:textId="60C63A0C" w:rsidR="00E85E1B" w:rsidRDefault="00E85E1B" w:rsidP="00E85E1B">
      <w:pPr>
        <w:spacing w:after="0" w:line="240" w:lineRule="auto"/>
        <w:rPr>
          <w:color w:val="984806" w:themeColor="accent6" w:themeShade="80"/>
          <w:sz w:val="30"/>
        </w:rPr>
      </w:pPr>
      <w:r>
        <w:rPr>
          <w:color w:val="984806" w:themeColor="accent6" w:themeShade="80"/>
          <w:sz w:val="30"/>
        </w:rPr>
        <w:t xml:space="preserve">Registration No: </w:t>
      </w:r>
    </w:p>
    <w:p w14:paraId="2FADD75F" w14:textId="59F704EA" w:rsidR="00E85E1B" w:rsidRDefault="00E85E1B" w:rsidP="00E85E1B">
      <w:pPr>
        <w:spacing w:after="0" w:line="240" w:lineRule="auto"/>
        <w:rPr>
          <w:color w:val="984806" w:themeColor="accent6" w:themeShade="80"/>
          <w:sz w:val="30"/>
        </w:rPr>
      </w:pPr>
      <w:r>
        <w:rPr>
          <w:color w:val="984806" w:themeColor="accent6" w:themeShade="80"/>
          <w:sz w:val="30"/>
        </w:rPr>
        <w:t xml:space="preserve">Title of the thesis: </w:t>
      </w:r>
    </w:p>
    <w:p w14:paraId="74846AD5" w14:textId="773F81A5" w:rsidR="00E85E1B" w:rsidRDefault="00E85E1B" w:rsidP="00E85E1B">
      <w:pPr>
        <w:spacing w:after="0" w:line="240" w:lineRule="auto"/>
        <w:rPr>
          <w:color w:val="984806" w:themeColor="accent6" w:themeShade="80"/>
          <w:sz w:val="30"/>
        </w:rPr>
      </w:pPr>
      <w:r>
        <w:rPr>
          <w:color w:val="984806" w:themeColor="accent6" w:themeShade="80"/>
          <w:sz w:val="30"/>
        </w:rPr>
        <w:t xml:space="preserve">Institution: </w:t>
      </w:r>
    </w:p>
    <w:p w14:paraId="5A5D9F29" w14:textId="684839CA" w:rsidR="00E85E1B" w:rsidRDefault="00E85E1B" w:rsidP="00E85E1B">
      <w:pPr>
        <w:spacing w:after="0" w:line="240" w:lineRule="auto"/>
        <w:rPr>
          <w:color w:val="984806" w:themeColor="accent6" w:themeShade="80"/>
          <w:sz w:val="30"/>
        </w:rPr>
      </w:pPr>
      <w:r>
        <w:rPr>
          <w:color w:val="984806" w:themeColor="accent6" w:themeShade="80"/>
          <w:sz w:val="30"/>
        </w:rPr>
        <w:t xml:space="preserve">Total number of publication from thesis: </w:t>
      </w:r>
    </w:p>
    <w:p w14:paraId="1A5D2565" w14:textId="77777777" w:rsidR="00DC35D9" w:rsidRPr="00DC1F2C" w:rsidRDefault="00DC35D9" w:rsidP="00E85E1B">
      <w:pPr>
        <w:spacing w:after="0" w:line="240" w:lineRule="auto"/>
        <w:rPr>
          <w:b/>
          <w:color w:val="984806" w:themeColor="accent6" w:themeShade="80"/>
          <w:sz w:val="34"/>
        </w:rPr>
      </w:pPr>
    </w:p>
    <w:tbl>
      <w:tblPr>
        <w:tblStyle w:val="TableGrid"/>
        <w:tblW w:w="3695" w:type="pct"/>
        <w:tblLook w:val="04A0" w:firstRow="1" w:lastRow="0" w:firstColumn="1" w:lastColumn="0" w:noHBand="0" w:noVBand="1"/>
      </w:tblPr>
      <w:tblGrid>
        <w:gridCol w:w="511"/>
        <w:gridCol w:w="1740"/>
        <w:gridCol w:w="1505"/>
        <w:gridCol w:w="912"/>
        <w:gridCol w:w="1183"/>
        <w:gridCol w:w="828"/>
        <w:gridCol w:w="2083"/>
        <w:gridCol w:w="975"/>
      </w:tblGrid>
      <w:tr w:rsidR="00E85E1B" w:rsidRPr="004D2203" w14:paraId="4AE44A58" w14:textId="77777777" w:rsidTr="00E85E1B">
        <w:tc>
          <w:tcPr>
            <w:tcW w:w="262" w:type="pct"/>
          </w:tcPr>
          <w:p w14:paraId="02705AE1" w14:textId="77777777" w:rsidR="00E85E1B" w:rsidRPr="00D871D5" w:rsidRDefault="00E85E1B" w:rsidP="00D871D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D871D5">
              <w:rPr>
                <w:rFonts w:ascii="Times New Roman" w:hAnsi="Times New Roman" w:cs="Times New Roman"/>
                <w:b/>
                <w:sz w:val="20"/>
                <w:szCs w:val="20"/>
              </w:rPr>
              <w:t>Sl</w:t>
            </w:r>
            <w:proofErr w:type="spellEnd"/>
            <w:r w:rsidRPr="00D871D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N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o.</w:t>
            </w:r>
          </w:p>
        </w:tc>
        <w:tc>
          <w:tcPr>
            <w:tcW w:w="937" w:type="pct"/>
          </w:tcPr>
          <w:p w14:paraId="46C98251" w14:textId="77777777" w:rsidR="00E85E1B" w:rsidRPr="00D871D5" w:rsidRDefault="00E85E1B" w:rsidP="00D871D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871D5">
              <w:rPr>
                <w:rFonts w:ascii="Times New Roman" w:hAnsi="Times New Roman" w:cs="Times New Roman"/>
                <w:b/>
                <w:sz w:val="20"/>
                <w:szCs w:val="20"/>
              </w:rPr>
              <w:t>Title of the publication</w:t>
            </w:r>
          </w:p>
        </w:tc>
        <w:tc>
          <w:tcPr>
            <w:tcW w:w="512" w:type="pct"/>
          </w:tcPr>
          <w:p w14:paraId="189492C5" w14:textId="74B00E7F" w:rsidR="00E85E1B" w:rsidRPr="00D871D5" w:rsidRDefault="00E85E1B" w:rsidP="00D871D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ndicate review/original article</w:t>
            </w:r>
          </w:p>
        </w:tc>
        <w:tc>
          <w:tcPr>
            <w:tcW w:w="512" w:type="pct"/>
          </w:tcPr>
          <w:p w14:paraId="3B993611" w14:textId="0C4A470E" w:rsidR="00E85E1B" w:rsidRPr="00D871D5" w:rsidRDefault="00E85E1B" w:rsidP="00D871D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871D5">
              <w:rPr>
                <w:rFonts w:ascii="Times New Roman" w:hAnsi="Times New Roman" w:cs="Times New Roman"/>
                <w:b/>
                <w:sz w:val="20"/>
                <w:szCs w:val="20"/>
              </w:rPr>
              <w:t>Name of the Journal</w:t>
            </w:r>
          </w:p>
        </w:tc>
        <w:tc>
          <w:tcPr>
            <w:tcW w:w="608" w:type="pct"/>
          </w:tcPr>
          <w:p w14:paraId="7FBBFF71" w14:textId="77777777" w:rsidR="00E85E1B" w:rsidRPr="00D871D5" w:rsidRDefault="00E85E1B" w:rsidP="00D871D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871D5">
              <w:rPr>
                <w:rFonts w:ascii="Times New Roman" w:hAnsi="Times New Roman" w:cs="Times New Roman"/>
                <w:b/>
                <w:sz w:val="20"/>
                <w:szCs w:val="20"/>
              </w:rPr>
              <w:t>Year of publication</w:t>
            </w:r>
          </w:p>
        </w:tc>
        <w:tc>
          <w:tcPr>
            <w:tcW w:w="426" w:type="pct"/>
          </w:tcPr>
          <w:p w14:paraId="6A438703" w14:textId="77777777" w:rsidR="00E85E1B" w:rsidRPr="00D871D5" w:rsidRDefault="00E85E1B" w:rsidP="00D871D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871D5">
              <w:rPr>
                <w:rFonts w:ascii="Times New Roman" w:hAnsi="Times New Roman" w:cs="Times New Roman"/>
                <w:b/>
                <w:sz w:val="20"/>
                <w:szCs w:val="20"/>
              </w:rPr>
              <w:t>Impact factor</w:t>
            </w:r>
          </w:p>
        </w:tc>
        <w:tc>
          <w:tcPr>
            <w:tcW w:w="1070" w:type="pct"/>
          </w:tcPr>
          <w:p w14:paraId="3B9F6CC2" w14:textId="77777777" w:rsidR="00E85E1B" w:rsidRPr="00D871D5" w:rsidRDefault="00E85E1B" w:rsidP="00D871D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871D5">
              <w:rPr>
                <w:rFonts w:ascii="Times New Roman" w:hAnsi="Times New Roman" w:cs="Times New Roman"/>
                <w:b/>
                <w:sz w:val="20"/>
                <w:szCs w:val="20"/>
              </w:rPr>
              <w:t>Indicate first author/co-author/corresponding author</w:t>
            </w:r>
          </w:p>
        </w:tc>
        <w:tc>
          <w:tcPr>
            <w:tcW w:w="674" w:type="pct"/>
          </w:tcPr>
          <w:p w14:paraId="6E1C332D" w14:textId="03E52976" w:rsidR="00E85E1B" w:rsidRPr="00D871D5" w:rsidRDefault="00E85E1B" w:rsidP="00D871D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871D5">
              <w:rPr>
                <w:rFonts w:ascii="Times New Roman" w:hAnsi="Times New Roman" w:cs="Times New Roman"/>
                <w:b/>
                <w:sz w:val="20"/>
                <w:szCs w:val="20"/>
              </w:rPr>
              <w:t>Link to Scopus profile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of PhD Scholar</w:t>
            </w:r>
          </w:p>
        </w:tc>
      </w:tr>
      <w:tr w:rsidR="00E85E1B" w:rsidRPr="004D2203" w14:paraId="57B1AB78" w14:textId="77777777" w:rsidTr="00E85E1B">
        <w:tc>
          <w:tcPr>
            <w:tcW w:w="262" w:type="pct"/>
          </w:tcPr>
          <w:p w14:paraId="3304FBB2" w14:textId="77777777" w:rsidR="00E85E1B" w:rsidRDefault="00E85E1B" w:rsidP="00F3621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61389A74" w14:textId="77777777" w:rsidR="00E85E1B" w:rsidRPr="004D2203" w:rsidRDefault="00E85E1B" w:rsidP="00F3621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7" w:type="pct"/>
          </w:tcPr>
          <w:p w14:paraId="0AA34014" w14:textId="77777777" w:rsidR="00E85E1B" w:rsidRPr="004D2203" w:rsidRDefault="00E85E1B" w:rsidP="00F3621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</w:tcPr>
          <w:p w14:paraId="293A63F0" w14:textId="77777777" w:rsidR="00E85E1B" w:rsidRPr="004D2203" w:rsidRDefault="00E85E1B" w:rsidP="00F3621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</w:tcPr>
          <w:p w14:paraId="33DE03FA" w14:textId="16CF4944" w:rsidR="00E85E1B" w:rsidRPr="004D2203" w:rsidRDefault="00E85E1B" w:rsidP="00F3621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8" w:type="pct"/>
          </w:tcPr>
          <w:p w14:paraId="674B6273" w14:textId="77777777" w:rsidR="00E85E1B" w:rsidRPr="004D2203" w:rsidRDefault="00E85E1B" w:rsidP="00F3621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6" w:type="pct"/>
          </w:tcPr>
          <w:p w14:paraId="520CC90E" w14:textId="77777777" w:rsidR="00E85E1B" w:rsidRPr="004D2203" w:rsidRDefault="00E85E1B" w:rsidP="00F3621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0" w:type="pct"/>
          </w:tcPr>
          <w:p w14:paraId="4F89F633" w14:textId="77777777" w:rsidR="00E85E1B" w:rsidRPr="004D2203" w:rsidRDefault="00E85E1B" w:rsidP="00F3621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4" w:type="pct"/>
            <w:vMerge w:val="restart"/>
          </w:tcPr>
          <w:p w14:paraId="7AB6F3BE" w14:textId="77777777" w:rsidR="00E85E1B" w:rsidRPr="004D2203" w:rsidRDefault="00E85E1B" w:rsidP="00F3621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85E1B" w:rsidRPr="004D2203" w14:paraId="4CD8D1A7" w14:textId="77777777" w:rsidTr="00E85E1B">
        <w:tc>
          <w:tcPr>
            <w:tcW w:w="262" w:type="pct"/>
          </w:tcPr>
          <w:p w14:paraId="560C06B7" w14:textId="77777777" w:rsidR="00E85E1B" w:rsidRDefault="00E85E1B" w:rsidP="00F3621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7" w:type="pct"/>
          </w:tcPr>
          <w:p w14:paraId="0B0A3CC7" w14:textId="77777777" w:rsidR="00E85E1B" w:rsidRPr="004D2203" w:rsidRDefault="00E85E1B" w:rsidP="00F3621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</w:tcPr>
          <w:p w14:paraId="0C6923A6" w14:textId="77777777" w:rsidR="00E85E1B" w:rsidRPr="004D2203" w:rsidRDefault="00E85E1B" w:rsidP="00F3621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</w:tcPr>
          <w:p w14:paraId="22CA4CC0" w14:textId="4018A470" w:rsidR="00E85E1B" w:rsidRPr="004D2203" w:rsidRDefault="00E85E1B" w:rsidP="00F3621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8" w:type="pct"/>
          </w:tcPr>
          <w:p w14:paraId="45EF2CE7" w14:textId="77777777" w:rsidR="00E85E1B" w:rsidRPr="004D2203" w:rsidRDefault="00E85E1B" w:rsidP="00F3621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6" w:type="pct"/>
          </w:tcPr>
          <w:p w14:paraId="039A7AE1" w14:textId="77777777" w:rsidR="00E85E1B" w:rsidRPr="004D2203" w:rsidRDefault="00E85E1B" w:rsidP="00F3621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0" w:type="pct"/>
          </w:tcPr>
          <w:p w14:paraId="5868BEDC" w14:textId="77777777" w:rsidR="00E85E1B" w:rsidRPr="004D2203" w:rsidRDefault="00E85E1B" w:rsidP="00F3621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4" w:type="pct"/>
            <w:vMerge/>
          </w:tcPr>
          <w:p w14:paraId="456EF5CF" w14:textId="77777777" w:rsidR="00E85E1B" w:rsidRPr="004D2203" w:rsidRDefault="00E85E1B" w:rsidP="00F3621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34EFCA23" w14:textId="77777777" w:rsidR="007178B9" w:rsidRDefault="007178B9"/>
    <w:sectPr w:rsidR="007178B9" w:rsidSect="00DC155E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D30C38" w14:textId="77777777" w:rsidR="003242A1" w:rsidRDefault="003242A1" w:rsidP="00F36214">
      <w:pPr>
        <w:spacing w:after="0" w:line="240" w:lineRule="auto"/>
      </w:pPr>
      <w:r>
        <w:separator/>
      </w:r>
    </w:p>
  </w:endnote>
  <w:endnote w:type="continuationSeparator" w:id="0">
    <w:p w14:paraId="06DD6B42" w14:textId="77777777" w:rsidR="003242A1" w:rsidRDefault="003242A1" w:rsidP="00F362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F88E1C" w14:textId="77777777" w:rsidR="00DC5B7D" w:rsidRDefault="00DC5B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DE696C" w14:textId="77777777" w:rsidR="00DC5B7D" w:rsidRDefault="00DC5B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A48E9D" w14:textId="77777777" w:rsidR="00DC5B7D" w:rsidRDefault="00DC5B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33BB13" w14:textId="77777777" w:rsidR="003242A1" w:rsidRDefault="003242A1" w:rsidP="00F36214">
      <w:pPr>
        <w:spacing w:after="0" w:line="240" w:lineRule="auto"/>
      </w:pPr>
      <w:r>
        <w:separator/>
      </w:r>
    </w:p>
  </w:footnote>
  <w:footnote w:type="continuationSeparator" w:id="0">
    <w:p w14:paraId="6165E2A6" w14:textId="77777777" w:rsidR="003242A1" w:rsidRDefault="003242A1" w:rsidP="00F362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86C838" w14:textId="77777777" w:rsidR="00DC5B7D" w:rsidRDefault="00DC5B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5A988F" w14:textId="5D425E32" w:rsidR="00F36214" w:rsidRDefault="00F36214" w:rsidP="00F36214">
    <w:pPr>
      <w:pStyle w:val="Header"/>
      <w:jc w:val="center"/>
    </w:pPr>
    <w:r>
      <w:rPr>
        <w:noProof/>
        <w:lang w:bidi="kn-IN"/>
      </w:rPr>
      <w:drawing>
        <wp:inline distT="0" distB="0" distL="0" distR="0" wp14:anchorId="317561A7" wp14:editId="7F30059A">
          <wp:extent cx="3822917" cy="1028700"/>
          <wp:effectExtent l="0" t="0" r="635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90722" cy="1046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C5B7D">
      <w:t>Annexure   36</w:t>
    </w:r>
    <w:r w:rsidR="000C6F35">
      <w:t>; Version 1. 11 Sept 202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9B7A95" w14:textId="77777777" w:rsidR="00DC5B7D" w:rsidRDefault="00DC5B7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QyM7MwNDYwMTI2MTNR0lEKTi0uzszPAykwqQUAQAhl9iwAAAA="/>
  </w:docVars>
  <w:rsids>
    <w:rsidRoot w:val="00DC155E"/>
    <w:rsid w:val="000608E3"/>
    <w:rsid w:val="000B7C5F"/>
    <w:rsid w:val="000C6F35"/>
    <w:rsid w:val="000E0652"/>
    <w:rsid w:val="003145DB"/>
    <w:rsid w:val="003242A1"/>
    <w:rsid w:val="00345581"/>
    <w:rsid w:val="00426990"/>
    <w:rsid w:val="005F5D4E"/>
    <w:rsid w:val="006A08F5"/>
    <w:rsid w:val="007178B9"/>
    <w:rsid w:val="00783986"/>
    <w:rsid w:val="007B58B2"/>
    <w:rsid w:val="007F027F"/>
    <w:rsid w:val="008B5146"/>
    <w:rsid w:val="008C70CE"/>
    <w:rsid w:val="00990E38"/>
    <w:rsid w:val="009C167D"/>
    <w:rsid w:val="00CC50FA"/>
    <w:rsid w:val="00D747CD"/>
    <w:rsid w:val="00D871D5"/>
    <w:rsid w:val="00DC155E"/>
    <w:rsid w:val="00DC1F2C"/>
    <w:rsid w:val="00DC35D9"/>
    <w:rsid w:val="00DC5B7D"/>
    <w:rsid w:val="00E81E46"/>
    <w:rsid w:val="00E85E1B"/>
    <w:rsid w:val="00E96BFE"/>
    <w:rsid w:val="00F36214"/>
    <w:rsid w:val="00F56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A4BEE5"/>
  <w15:docId w15:val="{8474C100-BC38-4D60-A26A-DB4E12D415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15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C15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362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6214"/>
  </w:style>
  <w:style w:type="paragraph" w:styleId="Footer">
    <w:name w:val="footer"/>
    <w:basedOn w:val="Normal"/>
    <w:link w:val="FooterChar"/>
    <w:uiPriority w:val="99"/>
    <w:unhideWhenUsed/>
    <w:rsid w:val="00F362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62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56</Words>
  <Characters>322</Characters>
  <Application>Microsoft Office Word</Application>
  <DocSecurity>0</DocSecurity>
  <Lines>2</Lines>
  <Paragraphs>1</Paragraphs>
  <ScaleCrop>false</ScaleCrop>
  <Company/>
  <LinksUpToDate>false</LinksUpToDate>
  <CharactersWithSpaces>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-hr</dc:creator>
  <cp:keywords/>
  <dc:description/>
  <cp:lastModifiedBy>Vasudha Devi [MAHE-KMC]</cp:lastModifiedBy>
  <cp:revision>19</cp:revision>
  <dcterms:created xsi:type="dcterms:W3CDTF">2016-08-16T10:51:00Z</dcterms:created>
  <dcterms:modified xsi:type="dcterms:W3CDTF">2023-10-27T12:41:00Z</dcterms:modified>
</cp:coreProperties>
</file>